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Canada</w:t>
      </w:r>
      <w:r>
        <w:t xml:space="preserve"> </w:t>
      </w:r>
      <w:r>
        <w:t xml:space="preserve">Vancouver</w:t>
      </w:r>
    </w:p>
    <w:p>
      <w:pPr>
        <w:pStyle w:val="FirstParagraph"/>
      </w:pPr>
      <w:r>
        <w:t xml:space="preserve">John Doe</w:t>
      </w:r>
    </w:p>
    <w:p>
      <w:pPr>
        <w:pStyle w:val="BodyText"/>
      </w:pPr>
      <w:r>
        <w:t xml:space="preserve">1234 Main Street</w:t>
      </w:r>
    </w:p>
    <w:p>
      <w:pPr>
        <w:pStyle w:val="BodyText"/>
      </w:pPr>
      <w:r>
        <w:t xml:space="preserve">Vancouver, BC V6B 2R5</w:t>
      </w:r>
    </w:p>
    <w:p>
      <w:pPr>
        <w:pStyle w:val="BodyText"/>
      </w:pPr>
      <w:r>
        <w:t xml:space="preserve">Email: john.doe@example.com | Phone: (604) 555-1234</w:t>
      </w:r>
    </w:p>
    <w:p>
      <w:pPr>
        <w:pStyle w:val="BodyText"/>
      </w:pPr>
      <w:r>
        <w:t xml:space="preserve">June 1, 2024</w:t>
      </w:r>
    </w:p>
    <w:p>
      <w:pPr>
        <w:pStyle w:val="BodyText"/>
      </w:pPr>
      <w:r>
        <w:t xml:space="preserve">Human Resources Department</w:t>
      </w:r>
      <w:r>
        <w:br/>
      </w:r>
      <w:r>
        <w:t xml:space="preserve">[Company Name]</w:t>
      </w:r>
      <w:r>
        <w:br/>
      </w:r>
      <w:r>
        <w:t xml:space="preserve">[Company Address]</w:t>
      </w:r>
      <w:r>
        <w:br/>
      </w:r>
      <w:r>
        <w:t xml:space="preserve">Vancouver, BC V6C 5G6</w:t>
      </w:r>
    </w:p>
    <w:bookmarkStart w:id="20" w:name="cover-letter"/>
    <w:p>
      <w:pPr>
        <w:pStyle w:val="Heading2"/>
      </w:pPr>
      <w:r>
        <w:t xml:space="preserve">Cover Letter</w:t>
      </w:r>
    </w:p>
    <w:p>
      <w:pPr>
        <w:pStyle w:val="FirstParagraph"/>
      </w:pPr>
      <w:r>
        <w:t xml:space="preserve">Dear Hiring Team,</w:t>
      </w:r>
    </w:p>
    <w:p>
      <w:pPr>
        <w:pStyle w:val="BodyText"/>
      </w:pPr>
      <w:r>
        <w:t xml:space="preserve">I am writing to express my interest in the Auditor position at [Company Name] in Canada Vancouver. As a dedicated and experienced professional with over [X years] of expertise in financial auditing, I am eager to contribute my skills and knowledge to support your organization’s goals while aligning with the dynamic business environment of Vancouver. This opportunity represents a perfect intersection of my career aspirations and the values of [Company Name], which I believe are rooted in integrity, innovation, and excellence—qualities that resonate deeply with my professional philosophy.</w:t>
      </w:r>
    </w:p>
    <w:p>
      <w:pPr>
        <w:pStyle w:val="BodyText"/>
      </w:pPr>
      <w:r>
        <w:t xml:space="preserve">Throughout my career as an Auditor, I have consistently demonstrated a strong commitment to ensuring financial accuracy, regulatory compliance, and operational efficiency. My background includes working with diverse industries such as technology, healthcare, and finance in Canada Vancouver, where I have conducted audits for both private and public sector organizations. This experience has equipped me with a comprehensive understanding of the unique challenges faced by businesses in this region, from navigating local tax regulations to adhering to stringent financial reporting standards. For instance, during my tenure at [Previous Company], I led a team to audit a tech startup’s financial operations, ensuring compliance with Canadian GAAP (Generally Accepted Accounting Principles) and identifying areas for process improvement that resulted in cost savings of 15%.</w:t>
      </w:r>
    </w:p>
    <w:p>
      <w:pPr>
        <w:pStyle w:val="BodyText"/>
      </w:pPr>
      <w:r>
        <w:t xml:space="preserve">What sets me apart as an Auditor is my ability to combine technical expertise with a client-centric approach. I have a proven track record of delivering high-quality audit reports that not only meet regulatory requirements but also provide actionable insights to stakeholders. In Canada Vancouver, where businesses are increasingly focused on sustainability and ethical practices, I have specialized in integrating ESG (Environmental, Social, and Governance) criteria into audit frameworks. This aligns with the growing emphasis on responsible business practices in the region and has allowed me to support organizations in achieving their financial and non-financial goals. My work has been recognized for its rigor and clarity, as evidenced by my certification as a Certified Public Accountant (CPA) in Canada, which I obtained after passing the rigorous Chartered Professional Accountants of Canada (CPA Canada) examinations.</w:t>
      </w:r>
    </w:p>
    <w:p>
      <w:pPr>
        <w:pStyle w:val="BodyText"/>
      </w:pPr>
      <w:r>
        <w:t xml:space="preserve">As an Auditor in Canada Vancouver, I understand the importance of staying abreast of evolving regulations and industry trends. The city’s status as a hub for innovation and entrepreneurship has made it a testing ground for new accounting technologies, such as AI-driven financial analytics and blockchain-based auditing systems. I have actively engaged with these advancements, participating in workshops hosted by organizations like the Vancouver Chamber of Commerce and the Association of Chartered Certified Accountants (ACCA). These experiences have not only expanded my technical skills but also deepened my understanding of how auditing can drive transparency and trust in an increasingly complex financial landscape.</w:t>
      </w:r>
    </w:p>
    <w:p>
      <w:pPr>
        <w:pStyle w:val="BodyText"/>
      </w:pPr>
      <w:r>
        <w:t xml:space="preserve">What excites me most about [Company Name] is your commitment to excellence and your role as a leader in the Vancouver business community. I am particularly drawn to your focus on [specific company value or initiative, e.g., "sustainable growth" or "community engagement"], which aligns with my own professional values. I am confident that my ability to analyze complex financial data, identify risks, and communicate findings effectively will contribute meaningfully to your team. Additionally, my experience working with cross-functional teams in Vancouver’s fast-paced environment has honed my adaptability and collaboration skills, which are essential for success in this role.</w:t>
      </w:r>
    </w:p>
    <w:p>
      <w:pPr>
        <w:pStyle w:val="BodyText"/>
      </w:pPr>
      <w:r>
        <w:t xml:space="preserve">One of my proudest achievements as an Auditor was assisting a local nonprofit organization in Vancouver to secure funding from the Canadian government by preparing a detailed audit report that demonstrated fiscal responsibility and accountability. This project not only strengthened the organization’s credibility but also allowed it to expand its services to underserved communities. Such experiences have reinforced my belief that auditing is not just about numbers—it is about enabling organizations to achieve their missions with confidence and integrity.</w:t>
      </w:r>
    </w:p>
    <w:p>
      <w:pPr>
        <w:pStyle w:val="BodyText"/>
      </w:pPr>
      <w:r>
        <w:t xml:space="preserve">I am particularly impressed by [Company Name]’s reputation for fostering a culture of innovation and ethical leadership. In Canada Vancouver, where businesses are constantly adapting to global economic shifts, your organization’s approach to auditing—balancing compliance with strategic insight—resonates strongly with my own professional ethos. I am eager to bring my expertise in financial analysis, risk management, and regulatory compliance to [Company Name] while continuing to grow as a professional in this dynamic field.</w:t>
      </w:r>
    </w:p>
    <w:p>
      <w:pPr>
        <w:pStyle w:val="BodyText"/>
      </w:pPr>
      <w:r>
        <w:t xml:space="preserve">Thank you for considering my application. I would welcome the opportunity to discuss how my background and skills align with the needs of your team. I am available at your convenience for an interview and can be reached at (604) 555-1234 or via email at john.doe@example.com. I look forward to the possibility of contributing to [Company Name]’s continued success in Canada Vancouver.</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Canada Vancouver</dc:title>
  <dc:creator/>
  <dc:language>en</dc:language>
  <cp:keywords/>
  <dcterms:created xsi:type="dcterms:W3CDTF">2026-07-24T17:24:52Z</dcterms:created>
  <dcterms:modified xsi:type="dcterms:W3CDTF">2026-07-24T17:24:52Z</dcterms:modified>
</cp:coreProperties>
</file>

<file path=docProps/custom.xml><?xml version="1.0" encoding="utf-8"?>
<Properties xmlns="http://schemas.openxmlformats.org/officeDocument/2006/custom-properties" xmlns:vt="http://schemas.openxmlformats.org/officeDocument/2006/docPropsVTypes"/>
</file>